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11FEB" w:rsidRDefault="008079A5">
      <w:pPr>
        <w:shd w:val="clear" w:color="auto" w:fill="FFFFFF"/>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D11FEB" w:rsidRDefault="008079A5">
      <w:pPr>
        <w:spacing w:before="240" w:after="200"/>
      </w:pPr>
      <w:proofErr w:type="spellStart"/>
      <w:r>
        <w:t>Botox.Service</w:t>
      </w:r>
      <w:proofErr w:type="spellEnd"/>
      <w:r>
        <w:t xml:space="preserve"> </w:t>
      </w:r>
      <w:proofErr w:type="spellStart"/>
      <w:r>
        <w:t>Page.Dr</w:t>
      </w:r>
      <w:proofErr w:type="spellEnd"/>
      <w:r>
        <w:t xml:space="preserve">. </w:t>
      </w:r>
      <w:proofErr w:type="spellStart"/>
      <w:r>
        <w:t>Bowen.KA</w:t>
      </w:r>
      <w:proofErr w:type="spellEnd"/>
    </w:p>
    <w:p w14:paraId="00000003" w14:textId="458C8D82" w:rsidR="00D11FEB" w:rsidRDefault="008079A5">
      <w:pPr>
        <w:spacing w:before="240" w:after="200"/>
      </w:pPr>
      <w:r>
        <w:t>/Botox-</w:t>
      </w:r>
      <w:r w:rsidRPr="008079A5">
        <w:t xml:space="preserve"> </w:t>
      </w:r>
      <w:r>
        <w:t>Martinsburg</w:t>
      </w:r>
    </w:p>
    <w:p w14:paraId="00000004" w14:textId="77777777" w:rsidR="00D11FEB" w:rsidRDefault="008079A5">
      <w:pPr>
        <w:spacing w:before="240" w:after="200"/>
      </w:pPr>
      <w:r>
        <w:t>KW Botox</w:t>
      </w:r>
    </w:p>
    <w:p w14:paraId="00000005" w14:textId="77777777" w:rsidR="00D11FEB" w:rsidRDefault="008079A5">
      <w:pPr>
        <w:spacing w:before="240" w:after="200"/>
      </w:pPr>
      <w:r>
        <w:t>Meta: Botox is the most popular non-invasive way to turn back the clock and entirely rejuvenate your facial appearance. Learn more about Botox injections here.</w:t>
      </w:r>
    </w:p>
    <w:p w14:paraId="00000006" w14:textId="77777777" w:rsidR="00D11FEB" w:rsidRDefault="008079A5">
      <w:pPr>
        <w:spacing w:before="240" w:after="200"/>
      </w:pPr>
      <w:r>
        <w:t>Botox Injections | Facial Rejuvenation in Martinsburg</w:t>
      </w:r>
    </w:p>
    <w:p w14:paraId="6BBF85E4" w14:textId="77777777" w:rsidR="008079A5" w:rsidRDefault="008079A5">
      <w:pPr>
        <w:spacing w:before="240" w:after="200"/>
      </w:pPr>
      <w:r>
        <w:t xml:space="preserve">Botox is the #1 cosmetic treatment in the </w:t>
      </w:r>
      <w:r>
        <w:t xml:space="preserve">world. Countless people turn to Botox when they want to look younger or more rejuvenated. This popular procedure is safe and effectively diminishes signs of aging without painful surgery or downtime. In fact, </w:t>
      </w:r>
      <w:r w:rsidRPr="00B35BB0">
        <w:t>B</w:t>
      </w:r>
      <w:r>
        <w:t>otox</w:t>
      </w:r>
      <w:r w:rsidRPr="00B35BB0">
        <w:t xml:space="preserve"> is the only approved treatment </w:t>
      </w:r>
      <w:r>
        <w:t xml:space="preserve">for adults </w:t>
      </w:r>
      <w:r w:rsidRPr="00B35BB0">
        <w:t>to temporarily</w:t>
      </w:r>
      <w:r>
        <w:t xml:space="preserve"> reduce</w:t>
      </w:r>
      <w:r w:rsidRPr="00B35BB0">
        <w:t xml:space="preserve"> the appearance of moderate to severe frown lines between the brows and crow’s feet lines</w:t>
      </w:r>
      <w:r>
        <w:t>.</w:t>
      </w:r>
    </w:p>
    <w:p w14:paraId="00000007" w14:textId="4E2E92B8" w:rsidR="00D11FEB" w:rsidRDefault="008079A5">
      <w:pPr>
        <w:spacing w:before="240" w:after="200"/>
      </w:pPr>
      <w:r>
        <w:t>Botox is the most preferred alternative to surgical proc</w:t>
      </w:r>
      <w:r>
        <w:t>edures like a</w:t>
      </w:r>
      <w:r>
        <w:t xml:space="preserve"> brow lift or eyelid surgery</w:t>
      </w:r>
      <w:r>
        <w:t>. This treatment is especially effective at smoothing out noticeable fine lines and wrinkles around the forehead, brows, and eyes. When the injections are administered by a professional, the results are natural-looking an</w:t>
      </w:r>
      <w:r>
        <w:t>d last long.</w:t>
      </w:r>
    </w:p>
    <w:p w14:paraId="00000008" w14:textId="77777777" w:rsidR="00D11FEB" w:rsidRDefault="008079A5">
      <w:pPr>
        <w:spacing w:before="240" w:after="200"/>
      </w:pPr>
      <w:r>
        <w:t>Ensure you receive the best Botox results by choosing a reputable provider like Dr. Bowen. Call 304-264-9080 to schedule your complimentary Botox consultation and learn if this popular cosmetic injection is right for you. If it is, Dr. Bowen c</w:t>
      </w:r>
      <w:r>
        <w:t>an help transform your appearance and help you instantly look years younger.</w:t>
      </w:r>
    </w:p>
    <w:p w14:paraId="00000009" w14:textId="77777777" w:rsidR="00D11FEB" w:rsidRDefault="008079A5">
      <w:pPr>
        <w:spacing w:before="240" w:after="200"/>
      </w:pPr>
      <w:r>
        <w:t>Benefits of Botox</w:t>
      </w:r>
    </w:p>
    <w:p w14:paraId="0000000A" w14:textId="77777777" w:rsidR="00D11FEB" w:rsidRDefault="008079A5">
      <w:pPr>
        <w:spacing w:before="240" w:after="20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Non-invasive cosmetic treatment</w:t>
      </w:r>
    </w:p>
    <w:p w14:paraId="0000000B" w14:textId="77777777" w:rsidR="00D11FEB" w:rsidRDefault="008079A5">
      <w:pPr>
        <w:spacing w:before="240" w:after="20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Popular, safe injections</w:t>
      </w:r>
    </w:p>
    <w:p w14:paraId="0000000C" w14:textId="77777777" w:rsidR="00D11FEB" w:rsidRDefault="008079A5">
      <w:pPr>
        <w:spacing w:before="240" w:after="20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Diminish signs of aging</w:t>
      </w:r>
    </w:p>
    <w:p w14:paraId="0000000D" w14:textId="77777777" w:rsidR="00D11FEB" w:rsidRDefault="008079A5">
      <w:pPr>
        <w:spacing w:before="240" w:after="20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Safe and clinically proven in over 400 s</w:t>
      </w:r>
      <w:r>
        <w:rPr>
          <w:sz w:val="24"/>
          <w:szCs w:val="24"/>
        </w:rPr>
        <w:t>tudies</w:t>
      </w:r>
    </w:p>
    <w:p w14:paraId="0000000E" w14:textId="77777777" w:rsidR="00D11FEB" w:rsidRDefault="008079A5">
      <w:pPr>
        <w:spacing w:before="240" w:after="20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Natural, lasting results</w:t>
      </w:r>
    </w:p>
    <w:p w14:paraId="0000000F" w14:textId="77777777" w:rsidR="00D11FEB" w:rsidRDefault="008079A5">
      <w:pPr>
        <w:spacing w:before="240" w:after="20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Ideal for people aged 20 and up</w:t>
      </w:r>
    </w:p>
    <w:p w14:paraId="00000010" w14:textId="77777777" w:rsidR="00D11FEB" w:rsidRDefault="008079A5">
      <w:pPr>
        <w:spacing w:before="240" w:after="200"/>
      </w:pPr>
      <w:r>
        <w:t>What is Botox?</w:t>
      </w:r>
    </w:p>
    <w:p w14:paraId="00000011" w14:textId="21935E32" w:rsidR="00D11FEB" w:rsidRDefault="008079A5">
      <w:pPr>
        <w:spacing w:before="240" w:after="200"/>
      </w:pPr>
      <w:r>
        <w:lastRenderedPageBreak/>
        <w:t>Botox is the most popular, non-invasive anti-aging treatment resulting in patients looking drastically younger and more rejuvenated. Botox and similar neurom</w:t>
      </w:r>
      <w:r>
        <w:t>odulators like</w:t>
      </w:r>
      <w:r>
        <w:t xml:space="preserve"> Xeomin consist of natural, purified protein known as the Botulinum toxin. Botox focuses on the </w:t>
      </w:r>
      <w:r>
        <w:t>dynamic wrinkles that form around the brows, forehead, and eyes.</w:t>
      </w:r>
    </w:p>
    <w:p w14:paraId="00000012" w14:textId="77777777" w:rsidR="00D11FEB" w:rsidRDefault="008079A5">
      <w:pPr>
        <w:spacing w:before="240" w:after="200"/>
      </w:pPr>
      <w:r>
        <w:t>How Does Botox Work?</w:t>
      </w:r>
    </w:p>
    <w:p w14:paraId="00000013" w14:textId="2B3AF51A" w:rsidR="00D11FEB" w:rsidRDefault="008079A5">
      <w:pPr>
        <w:spacing w:before="240" w:after="200"/>
      </w:pPr>
      <w:r>
        <w:t>To understand how Botox works, it is essential</w:t>
      </w:r>
      <w:r>
        <w:t xml:space="preserve"> to under</w:t>
      </w:r>
      <w:r>
        <w:t>stand what dynamic wrinkles are and how they form. Dynamic wrinkles, or expression lines, results after years of repetitive muscle contractions.  When you smile, frown, laugh, or squint, your expression muscles contract and relax. This process causes pulli</w:t>
      </w:r>
      <w:r>
        <w:t>ng, folding, and releasing of the skin that lies above the muscle. As you age, collagen and elastin start to break down. The repetitive muscle contractions begin to take a toll on the skin, leaving permanent creases or dynamic wrinkles. This type of wrinkl</w:t>
      </w:r>
      <w:r>
        <w:t>es is particularly prominent in areas we are the most expressive around the face, like the eyes and brows.</w:t>
      </w:r>
    </w:p>
    <w:p w14:paraId="00000014" w14:textId="59604BEF" w:rsidR="00D11FEB" w:rsidRDefault="008079A5">
      <w:pPr>
        <w:spacing w:before="240" w:after="200"/>
      </w:pPr>
      <w:r>
        <w:t>Botox smooths out and softens dynamic wrinkles by temporarily relaxing the underlying muscles that cause expression lines. Your cosmetic</w:t>
      </w:r>
      <w:r>
        <w:t xml:space="preserve"> specialist</w:t>
      </w:r>
      <w:r>
        <w:t xml:space="preserve"> injects</w:t>
      </w:r>
      <w:r>
        <w:t xml:space="preserve"> a small amount of Botox directly into the muscles below the wrinkle or fine line during your treatment. The neuromodulator temporarily blocks the signals telling the muscle to contract. This allows the muscle to relax and lengthen, releasing th</w:t>
      </w:r>
      <w:r>
        <w:t>e skin and smoothing out the wrinkle.</w:t>
      </w:r>
    </w:p>
    <w:p w14:paraId="00000015" w14:textId="77777777" w:rsidR="00D11FEB" w:rsidRDefault="008079A5">
      <w:pPr>
        <w:spacing w:before="240" w:after="200"/>
      </w:pPr>
      <w:r>
        <w:t>Botox Before and After Images*</w:t>
      </w:r>
    </w:p>
    <w:p w14:paraId="00000016" w14:textId="77777777" w:rsidR="00D11FEB" w:rsidRDefault="008079A5">
      <w:pPr>
        <w:spacing w:before="240" w:after="200"/>
      </w:pPr>
      <w:r>
        <w:t>The Botox before and after pictures show real results from actual patients. While individual experiences will vary, as with any cosmetic treatment, most can expect to achieve a rejuvenate</w:t>
      </w:r>
      <w:r>
        <w:t>d appearance after treatment. Botox is a technique-sensitive cosmetic procedure. This means that the more skilled the doctor administering the Botox, the more transformative the results.</w:t>
      </w:r>
    </w:p>
    <w:p w14:paraId="00000017" w14:textId="77777777" w:rsidR="00D11FEB" w:rsidRDefault="008079A5">
      <w:pPr>
        <w:spacing w:before="240" w:after="200"/>
      </w:pPr>
      <w:r>
        <w:t>Is Botox Safe?</w:t>
      </w:r>
    </w:p>
    <w:p w14:paraId="00000018" w14:textId="77777777" w:rsidR="00D11FEB" w:rsidRDefault="008079A5">
      <w:pPr>
        <w:spacing w:before="240" w:after="200"/>
      </w:pPr>
      <w:r>
        <w:t>Botox is FDA cleared and scientifically proven as safe</w:t>
      </w:r>
      <w:r>
        <w:t xml:space="preserve"> and effective for patients. This cosmetic injection has more than 500 clinical papers published on its behalf, making it the most extensively studied treatment in all medicine. While risks are rare, the best way to avoid them is to select a reputable, ski</w:t>
      </w:r>
      <w:r>
        <w:t>lled doctor to administer your injections.</w:t>
      </w:r>
    </w:p>
    <w:p w14:paraId="00000019" w14:textId="77777777" w:rsidR="00D11FEB" w:rsidRDefault="008079A5">
      <w:pPr>
        <w:spacing w:before="240" w:after="200"/>
      </w:pPr>
      <w:r>
        <w:t>Botox Side Effects</w:t>
      </w:r>
    </w:p>
    <w:p w14:paraId="0000001A" w14:textId="77777777" w:rsidR="00D11FEB" w:rsidRDefault="008079A5">
      <w:pPr>
        <w:spacing w:before="240" w:after="200"/>
      </w:pPr>
      <w:r>
        <w:t>Selecting a skilled and experienced Botox provider eliminates the chance of significant Botox side effects. During your free consultation with Dr. Bowen, you discuss Botox side effects in detail</w:t>
      </w:r>
      <w:r>
        <w:t xml:space="preserve"> and cover any concerns you may have regarding this popular cosmetic injection.</w:t>
      </w:r>
    </w:p>
    <w:p w14:paraId="0000001B" w14:textId="77777777" w:rsidR="00D11FEB" w:rsidRDefault="008079A5">
      <w:pPr>
        <w:spacing w:before="240" w:after="200"/>
      </w:pPr>
      <w:r>
        <w:t>How Much Does Botox Cost?</w:t>
      </w:r>
    </w:p>
    <w:p w14:paraId="0000001C" w14:textId="443603B8" w:rsidR="00D11FEB" w:rsidRDefault="008079A5">
      <w:pPr>
        <w:spacing w:before="240" w:after="200"/>
      </w:pPr>
      <w:r>
        <w:t>This</w:t>
      </w:r>
      <w:r>
        <w:t xml:space="preserve"> is one of the most affordable anti-aging treatments. However, the specific Botox </w:t>
      </w:r>
      <w:r>
        <w:t xml:space="preserve">cost depends on the practitioner and the details of your treatment plan. During your consultation with </w:t>
      </w:r>
      <w:r>
        <w:lastRenderedPageBreak/>
        <w:t>Dr. Bowen, Botox prices are covered. A</w:t>
      </w:r>
      <w:r>
        <w:t xml:space="preserve"> treatment plan is tailored to</w:t>
      </w:r>
      <w:r>
        <w:t xml:space="preserve"> match your desired outcome staying within your budget.</w:t>
      </w:r>
    </w:p>
    <w:p w14:paraId="67398913" w14:textId="343065C3" w:rsidR="008079A5" w:rsidRDefault="008079A5">
      <w:pPr>
        <w:spacing w:before="240" w:after="200"/>
      </w:pPr>
      <w:r>
        <w:t>How to Save on Botox Cost?</w:t>
      </w:r>
    </w:p>
    <w:p w14:paraId="68BC2192" w14:textId="5F8240B9" w:rsidR="008079A5" w:rsidRDefault="008079A5">
      <w:pPr>
        <w:spacing w:before="240" w:after="200"/>
      </w:pPr>
      <w:r w:rsidRPr="00B35BB0">
        <w:t>Sign up in our office for the Brilliant Distinctions Program</w:t>
      </w:r>
      <w:r>
        <w:t>. It’s</w:t>
      </w:r>
      <w:r w:rsidRPr="00B35BB0">
        <w:t xml:space="preserve"> an industry-sponsored rewards program</w:t>
      </w:r>
      <w:r>
        <w:t xml:space="preserve">, awarding points </w:t>
      </w:r>
      <w:r w:rsidRPr="00B35BB0">
        <w:t>that translate into SAVINGS on</w:t>
      </w:r>
      <w:r>
        <w:t xml:space="preserve"> specific</w:t>
      </w:r>
      <w:r w:rsidRPr="00B35BB0">
        <w:t xml:space="preserve"> treatments</w:t>
      </w:r>
      <w:r>
        <w:t>.</w:t>
      </w:r>
      <w:r w:rsidRPr="00B35BB0">
        <w:t xml:space="preserve"> We will help you manage your account and let you know when you have points to redeem. </w:t>
      </w:r>
    </w:p>
    <w:p w14:paraId="3FBCAE79" w14:textId="58925A47" w:rsidR="008079A5" w:rsidRDefault="008079A5">
      <w:pPr>
        <w:spacing w:before="240" w:after="200"/>
      </w:pPr>
      <w:r w:rsidRPr="00B35BB0">
        <w:t>Dr. Bowen also rewards patients who get consistent Botox follow</w:t>
      </w:r>
      <w:r>
        <w:t>-</w:t>
      </w:r>
      <w:r w:rsidRPr="00B35BB0">
        <w:t>up treatments at his office by offering discounted pricing when the NEXT appointment for treatment is made 3 to 4 months down the road, a</w:t>
      </w:r>
      <w:r>
        <w:t>fter</w:t>
      </w:r>
      <w:r w:rsidRPr="00B35BB0">
        <w:t xml:space="preserve"> your Botox treatment.  We call this our “Book and Keep” policy.  Give us a call</w:t>
      </w:r>
      <w:r>
        <w:t>. W</w:t>
      </w:r>
      <w:r w:rsidRPr="00B35BB0">
        <w:t>e’re happy to explain how to secure your savings! “This is my second time going to Dr. Bowen</w:t>
      </w:r>
      <w:r>
        <w:t>,</w:t>
      </w:r>
      <w:r w:rsidRPr="00B35BB0">
        <w:t xml:space="preserve"> and both times I have</w:t>
      </w:r>
    </w:p>
    <w:p w14:paraId="0000001D" w14:textId="77777777" w:rsidR="00D11FEB" w:rsidRDefault="008079A5">
      <w:pPr>
        <w:spacing w:before="240" w:after="200"/>
      </w:pPr>
      <w:r>
        <w:t>Botox Results*</w:t>
      </w:r>
    </w:p>
    <w:p w14:paraId="2E3049AA" w14:textId="6F696495" w:rsidR="008079A5" w:rsidRDefault="008079A5" w:rsidP="008079A5">
      <w:pPr>
        <w:spacing w:before="240" w:after="200"/>
      </w:pPr>
      <w:r w:rsidRPr="00B35BB0">
        <w:t xml:space="preserve">You will begin to notice a visible smoothing of your crow’s feet </w:t>
      </w:r>
      <w:r>
        <w:t>brow</w:t>
      </w:r>
      <w:r w:rsidRPr="00B35BB0">
        <w:t xml:space="preserve"> lines </w:t>
      </w:r>
      <w:r>
        <w:t>w</w:t>
      </w:r>
      <w:r w:rsidRPr="00B35BB0">
        <w:t xml:space="preserve">ithin </w:t>
      </w:r>
      <w:r>
        <w:t>seven</w:t>
      </w:r>
      <w:r w:rsidRPr="00B35BB0">
        <w:t xml:space="preserve"> days of being treated.  </w:t>
      </w:r>
      <w:r>
        <w:t>Most results should manifest within 72 hours after treatment</w:t>
      </w:r>
      <w:r>
        <w:t>. I</w:t>
      </w:r>
      <w:r w:rsidRPr="00B35BB0">
        <w:t>f you want to get Botox so that you look smooth and relaxed for an important upcoming event, make sure you plan accordingly.)  Results can last up to 4 months.</w:t>
      </w:r>
      <w:r>
        <w:t xml:space="preserve"> </w:t>
      </w:r>
      <w:r>
        <w:t xml:space="preserve">As with any cosmetic treatment, individual experiences </w:t>
      </w:r>
      <w:r>
        <w:t>vary</w:t>
      </w:r>
      <w:r>
        <w:t>.*</w:t>
      </w:r>
    </w:p>
    <w:p w14:paraId="4583C8C3" w14:textId="0D86DB99" w:rsidR="008079A5" w:rsidRDefault="008079A5">
      <w:pPr>
        <w:spacing w:before="240" w:after="200"/>
      </w:pPr>
    </w:p>
    <w:p w14:paraId="0000001F" w14:textId="77777777" w:rsidR="00D11FEB" w:rsidRDefault="008079A5">
      <w:pPr>
        <w:spacing w:before="240" w:after="200"/>
      </w:pPr>
      <w:r>
        <w:t>Getting the Best Botox Results</w:t>
      </w:r>
    </w:p>
    <w:p w14:paraId="00000020" w14:textId="77777777" w:rsidR="00D11FEB" w:rsidRDefault="008079A5">
      <w:pPr>
        <w:spacing w:before="240" w:after="200"/>
      </w:pPr>
      <w:r>
        <w:t>Every cosmetic injection is technique sensitive, especially Botox. Your Botox results are highly dependent on the skill and experience o</w:t>
      </w:r>
      <w:r>
        <w:t xml:space="preserve">f your doctor. With Dr. Bowen, you will find yourself in the excellent hands of a skilled, reputable Botox provider. He has administered countless Botox treatments, each receiving natural, lasting results for the patient. To learn more about Dr. Bowen and </w:t>
      </w:r>
      <w:r>
        <w:t>how Botox can help change your appearance, schedule a free consultation.</w:t>
      </w:r>
    </w:p>
    <w:p w14:paraId="00000021" w14:textId="77777777" w:rsidR="00D11FEB" w:rsidRDefault="008079A5">
      <w:pPr>
        <w:spacing w:before="240" w:after="200"/>
      </w:pPr>
      <w:r>
        <w:t>Botox Treatments Near Me</w:t>
      </w:r>
    </w:p>
    <w:p w14:paraId="00000022" w14:textId="019E2FF0" w:rsidR="00D11FEB" w:rsidRDefault="008079A5">
      <w:pPr>
        <w:spacing w:before="240" w:after="200"/>
      </w:pPr>
      <w:r>
        <w:t>If you live in the Martinsburg area and want to learn more about Botox treatments, contact Dr. Bowen. Call 304-264-9080 to schedule a complimentary consultation and learn how this cosmetic injection can completely rejuvenate your appearance,</w:t>
      </w:r>
      <w:r>
        <w:t xml:space="preserve"> helping you loo</w:t>
      </w:r>
      <w:r>
        <w:t xml:space="preserve">k more youthful. </w:t>
      </w:r>
    </w:p>
    <w:p w14:paraId="16DE23C6" w14:textId="77777777" w:rsidR="008079A5" w:rsidRDefault="008079A5" w:rsidP="008079A5">
      <w:pPr>
        <w:spacing w:before="240"/>
      </w:pPr>
      <w:r>
        <w:t>Sources:</w:t>
      </w:r>
    </w:p>
    <w:p w14:paraId="630F2DEE" w14:textId="77777777" w:rsidR="008079A5" w:rsidRPr="003263C2" w:rsidRDefault="008079A5" w:rsidP="008079A5">
      <w:pPr>
        <w:spacing w:before="240"/>
      </w:pPr>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4" w:history="1">
        <w:r w:rsidRPr="003263C2">
          <w:rPr>
            <w:rStyle w:val="Hyperlink"/>
          </w:rPr>
          <w:t>Link</w:t>
        </w:r>
      </w:hyperlink>
    </w:p>
    <w:p w14:paraId="5861FCD8" w14:textId="77777777" w:rsidR="008079A5" w:rsidRPr="000E100C" w:rsidRDefault="008079A5" w:rsidP="008079A5">
      <w:pPr>
        <w:spacing w:before="240"/>
      </w:pPr>
      <w:r w:rsidRPr="000E100C">
        <w:t xml:space="preserve">² “When Is “Too Early” Too Early to Start Cosmetic Procedures?” Published in </w:t>
      </w:r>
      <w:r w:rsidRPr="000E100C">
        <w:rPr>
          <w:i/>
          <w:iCs/>
        </w:rPr>
        <w:t>Jama Dermatology</w:t>
      </w:r>
      <w:r w:rsidRPr="000E100C">
        <w:t xml:space="preserve">. </w:t>
      </w:r>
      <w:hyperlink r:id="rId5" w:history="1">
        <w:r w:rsidRPr="000E100C">
          <w:rPr>
            <w:rStyle w:val="Hyperlink"/>
          </w:rPr>
          <w:t>Link.</w:t>
        </w:r>
      </w:hyperlink>
    </w:p>
    <w:p w14:paraId="422DCE33" w14:textId="77777777" w:rsidR="008079A5" w:rsidRPr="003263C2" w:rsidRDefault="008079A5" w:rsidP="008079A5">
      <w:pPr>
        <w:spacing w:before="240"/>
      </w:pPr>
      <w:r w:rsidRPr="003263C2">
        <w:lastRenderedPageBreak/>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6" w:history="1">
        <w:r w:rsidRPr="003263C2">
          <w:rPr>
            <w:u w:val="single"/>
          </w:rPr>
          <w:t>Link</w:t>
        </w:r>
      </w:hyperlink>
    </w:p>
    <w:p w14:paraId="724C4B4C" w14:textId="77777777" w:rsidR="008079A5" w:rsidRPr="003263C2" w:rsidRDefault="008079A5" w:rsidP="008079A5">
      <w:pPr>
        <w:spacing w:before="240"/>
      </w:pPr>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7" w:history="1">
        <w:r w:rsidRPr="000E100C">
          <w:rPr>
            <w:u w:val="single"/>
          </w:rPr>
          <w:t>Link.</w:t>
        </w:r>
      </w:hyperlink>
    </w:p>
    <w:p w14:paraId="73F19B77" w14:textId="77777777" w:rsidR="008079A5" w:rsidRPr="000E100C" w:rsidRDefault="008079A5" w:rsidP="008079A5">
      <w:pPr>
        <w:pStyle w:val="NoSpacing"/>
        <w:spacing w:before="240"/>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8" w:history="1">
        <w:r w:rsidRPr="000E100C">
          <w:rPr>
            <w:rStyle w:val="Hyperlink"/>
          </w:rPr>
          <w:t>Link.</w:t>
        </w:r>
      </w:hyperlink>
    </w:p>
    <w:p w14:paraId="6A9951A5" w14:textId="77777777" w:rsidR="008079A5" w:rsidRDefault="008079A5">
      <w:pPr>
        <w:spacing w:before="240" w:after="200"/>
      </w:pPr>
    </w:p>
    <w:p w14:paraId="00000023" w14:textId="77777777" w:rsidR="00D11FEB" w:rsidRDefault="00D11FEB"/>
    <w:sectPr w:rsidR="00D11FE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DQ3MDQ1t7A0tzBQ0lEKTi0uzszPAykwrAUAk0J9dSwAAAA="/>
  </w:docVars>
  <w:rsids>
    <w:rsidRoot w:val="00D11FEB"/>
    <w:rsid w:val="008079A5"/>
    <w:rsid w:val="00D11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36D5F"/>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8079A5"/>
    <w:rPr>
      <w:color w:val="0000FF"/>
      <w:u w:val="single"/>
    </w:rPr>
  </w:style>
  <w:style w:type="paragraph" w:styleId="NoSpacing">
    <w:name w:val="No Spacing"/>
    <w:uiPriority w:val="1"/>
    <w:qFormat/>
    <w:rsid w:val="008079A5"/>
    <w:pPr>
      <w:spacing w:line="240" w:lineRule="auto"/>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121792/" TargetMode="External"/><Relationship Id="rId3" Type="http://schemas.openxmlformats.org/officeDocument/2006/relationships/webSettings" Target="webSettings.xml"/><Relationship Id="rId7" Type="http://schemas.openxmlformats.org/officeDocument/2006/relationships/hyperlink" Target="https://www.ncbi.nlm.nih.gov/pubmed/2045834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17116793" TargetMode="External"/><Relationship Id="rId5" Type="http://schemas.openxmlformats.org/officeDocument/2006/relationships/hyperlink" Target="https://jamanetwork.com/journals/jamadermatology/article-abstract/1737181" TargetMode="External"/><Relationship Id="rId10" Type="http://schemas.openxmlformats.org/officeDocument/2006/relationships/theme" Target="theme/theme1.xml"/><Relationship Id="rId4" Type="http://schemas.openxmlformats.org/officeDocument/2006/relationships/hyperlink" Target="https://www.ncbi.nlm.nih.gov/pubmed/2507772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76</Words>
  <Characters>6397</Characters>
  <Application>Microsoft Office Word</Application>
  <DocSecurity>0</DocSecurity>
  <Lines>112</Lines>
  <Paragraphs>72</Paragraphs>
  <ScaleCrop>false</ScaleCrop>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08T21:41:00Z</dcterms:created>
  <dcterms:modified xsi:type="dcterms:W3CDTF">2021-04-08T21:56:00Z</dcterms:modified>
</cp:coreProperties>
</file>